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46, 29 June 1710, transcription," in Documents of Brotherly Love: Dutch Mennonite Aid to Swiss Anabaptists (Millersburg, OH: Ohio Amish Library), 242-4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9 June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pp, Thiellma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Neuwied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Vorsterman, Jacob and Schijn, Doctor Hermannu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BE2901" w:rsidRDefault="00BE2901" w:rsidP="00BE2901">
      <w:pPr>
        <w:pStyle w:val="FirstParagraph"/>
      </w:pPr>
      <w:r>
        <w:t>46.  June 29, 1710.</w:t>
      </w:r>
      <w:r>
        <w:rPr>
          <w:rStyle w:val="FootnoteReference"/>
        </w:rPr>
        <w:footnoteReference w:id="3"/>
      </w:r>
    </w:p>
    <w:p w:rsidR="00BE2901" w:rsidRDefault="00BE2901" w:rsidP="00BE2901">
      <w:pPr>
        <w:pStyle w:val="OriginalText"/>
        <w:rPr>
          <w:sz w:val="21"/>
          <w:szCs w:val="21"/>
        </w:rPr>
      </w:pP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BE2901" w:rsidRDefault="00BE2901" w:rsidP="00BE2901">
      <w:pPr>
        <w:pStyle w:val="OriginalText"/>
        <w:rPr>
          <w:sz w:val="21"/>
          <w:szCs w:val="21"/>
        </w:rPr>
      </w:pPr>
    </w:p>
    <w:p w:rsidR="00BE2901" w:rsidRDefault="00BE2901" w:rsidP="00BE2901">
      <w:pPr>
        <w:pStyle w:val="OriginalText"/>
        <w:tabs>
          <w:tab w:val="left" w:pos="206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orsterman, Jacob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acob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wie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ewenwit den 29 Junÿ 1710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sterman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hrwerde und  Viell geliepte frienden und broderen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Christo nach wunssung alleß goden lat Ich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l. wetten dat den uwen vom 13 deßes well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halten betreffendt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0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erfolgde schweÿtzer bro-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ß die seÿn met geluck hir angekomen heben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ÿn nacht beÿ unß logeert Weÿ heben met har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genß de freÿheÿt en gelegenheÿt diesser graff-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aft gesprocken en har so veel alß unß bekent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st dat Selve bekent gemackt seÿ kenden nitwel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inden dat het vor haer sawde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dienstig seÿn seÿ  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lden in de palß om te sin of aldaer gelegen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ÿt sawde vorfallen dar seÿ haer kost wining 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osten heben so nit so mestmen sin of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hier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 somige gelegenheÿt kost gefonden werden wat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freÿheÿt der relige angat heben weÿ unß niet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fer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te beswaren en betrawden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vor haer deselve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ch well Te kregen wanner dat mar gelenheÿt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ß om te kost Te winnen de bowhoven seÿn all 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wont so dat tegenwordig weÿnig ocassi daer to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eint Te sin Ich vertrauwen de herre sal het so stu- 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n daetter en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Joseph (in Bible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osebp [sic] sal  worden gefonden die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ÿn broderen sal versorgen warmet Ich Ul in gottes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ÿlige bescherminge en genade bevellen Warmet ver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live beneffens die grotniß. U.l. d w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Vrient en broder In Christo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Thiel Rup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: geschrieben mit einer ganz anderen Hand]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rief van Tiel Rupp tot Niewidt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    dato 29 Junÿ i7io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Zusammenzählen mehrstelliger Zahlen wurden über diese Seite geschrieben, aber mit keinem sichtbaren Verhältnis zum Brief; in der Mitte sind die folgende, alle in einer anderen Hand.]</w:t>
      </w:r>
    </w:p>
    <w:p w:rsidR="00BE2901" w:rsidRDefault="00BE2901" w:rsidP="00BE2901">
      <w:pPr>
        <w:pStyle w:val="OriginalText"/>
        <w:tabs>
          <w:tab w:val="left" w:pos="700"/>
          <w:tab w:val="left" w:pos="1840"/>
          <w:tab w:val="left" w:pos="2440"/>
          <w:tab w:val="left" w:pos="3060"/>
        </w:tabs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oren Congregation:contributio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oren etc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</w:t>
      </w:r>
      <w:r>
        <w:rPr>
          <w:rStyle w:val="Italics"/>
          <w:sz w:val="21"/>
          <w:szCs w:val="21"/>
        </w:rPr>
        <w:t>f</w:t>
      </w:r>
      <w:r>
        <w:rPr>
          <w:sz w:val="21"/>
          <w:szCs w:val="21"/>
        </w:rPr>
        <w:t xml:space="preserve"> 2955:6:8</w:t>
      </w:r>
    </w:p>
    <w:p w:rsidR="00BE2901" w:rsidRDefault="00BE2901" w:rsidP="00BE2901">
      <w:pPr>
        <w:pStyle w:val="OriginalText"/>
        <w:tabs>
          <w:tab w:val="left" w:pos="700"/>
          <w:tab w:val="left" w:pos="1840"/>
          <w:tab w:val="left" w:pos="2440"/>
          <w:tab w:val="left" w:pos="3060"/>
        </w:tabs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m Congregation:contributio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e Lam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    839:</w:t>
      </w:r>
      <w:r>
        <w:rPr>
          <w:strike/>
          <w:sz w:val="21"/>
          <w:szCs w:val="21"/>
        </w:rPr>
        <w:t>6</w:t>
      </w:r>
      <w:r>
        <w:rPr>
          <w:sz w:val="21"/>
          <w:szCs w:val="21"/>
        </w:rPr>
        <w:t>:-</w:t>
      </w:r>
    </w:p>
    <w:p w:rsidR="00BE2901" w:rsidRDefault="00BE2901" w:rsidP="00BE2901">
      <w:pPr>
        <w:pStyle w:val="OriginalText"/>
        <w:tabs>
          <w:tab w:val="left" w:pos="700"/>
          <w:tab w:val="left" w:pos="1840"/>
          <w:tab w:val="left" w:pos="2440"/>
          <w:tab w:val="left" w:pos="3060"/>
        </w:tabs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roningen:contributio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roeningen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  1684:8:8</w:t>
      </w:r>
    </w:p>
    <w:p w:rsidR="00BE2901" w:rsidRDefault="00BE2901" w:rsidP="00BE2901">
      <w:pPr>
        <w:pStyle w:val="OriginalText"/>
        <w:tabs>
          <w:tab w:val="left" w:pos="700"/>
          <w:tab w:val="left" w:pos="1840"/>
          <w:tab w:val="left" w:pos="2440"/>
          <w:tab w:val="left" w:pos="3060"/>
        </w:tabs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Zaandam:contributio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ardam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      46:-:-</w:t>
      </w:r>
    </w:p>
    <w:p w:rsidR="00BE2901" w:rsidRDefault="00BE2901" w:rsidP="00BE2901">
      <w:pPr>
        <w:pStyle w:val="OriginalText"/>
        <w:tabs>
          <w:tab w:val="left" w:pos="700"/>
          <w:tab w:val="left" w:pos="1840"/>
          <w:tab w:val="left" w:pos="2440"/>
          <w:tab w:val="left" w:pos="3060"/>
        </w:tabs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______________</w:t>
      </w:r>
    </w:p>
    <w:p w:rsidR="00BE2901" w:rsidRDefault="00BE2901" w:rsidP="00BE2901">
      <w:pPr>
        <w:pStyle w:val="OriginalText"/>
        <w:tabs>
          <w:tab w:val="left" w:pos="700"/>
          <w:tab w:val="left" w:pos="1840"/>
          <w:tab w:val="left" w:pos="2440"/>
          <w:tab w:val="left" w:pos="3060"/>
        </w:tabs>
        <w:rPr>
          <w:sz w:val="21"/>
          <w:szCs w:val="21"/>
        </w:rPr>
      </w:pPr>
      <w:r>
        <w:rPr>
          <w:sz w:val="21"/>
          <w:szCs w:val="21"/>
        </w:rPr>
        <w:lastRenderedPageBreak/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 </w:t>
      </w:r>
      <w:r>
        <w:rPr>
          <w:rStyle w:val="Italics"/>
          <w:sz w:val="21"/>
          <w:szCs w:val="21"/>
        </w:rPr>
        <w:t>f</w:t>
      </w:r>
      <w:r>
        <w:rPr>
          <w:sz w:val="21"/>
          <w:szCs w:val="21"/>
        </w:rPr>
        <w:t xml:space="preserve"> 5524:15:-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4]</w:t>
      </w:r>
      <w:r>
        <w:rPr>
          <w:rStyle w:val="FootnoteReference"/>
          <w:sz w:val="21"/>
          <w:szCs w:val="21"/>
        </w:rPr>
        <w:footnoteReference w:id="10"/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    Herren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rren doct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ijn, Hermannus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ermanus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ÿn of an Jacob Vorster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n burger en Caufman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anco             gros gg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logn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ln  cito           In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          cito          Amsderdam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BE2901" w:rsidRDefault="00BE2901" w:rsidP="00BE2901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46</w:t>
      </w:r>
      <w:r>
        <w:tab/>
      </w:r>
      <w:r>
        <w:rPr>
          <w:rStyle w:val="FootnoteReference"/>
        </w:rPr>
        <w:tab/>
      </w:r>
      <w:r>
        <w:t xml:space="preserve">This is A 1432 from the De Hoop Scheffer </w:t>
      </w:r>
      <w:r>
        <w:rPr>
          <w:rStyle w:val="Italics"/>
        </w:rPr>
        <w:t>Inventaris</w:t>
      </w:r>
      <w:r>
        <w:t>.</w:t>
      </w:r>
    </w:p>
    <w:p w:rsidR="00BE2901" w:rsidRDefault="00BE2901" w:rsidP="00BE2901">
      <w:pPr>
        <w:pStyle w:val="FootnoteTextTwo"/>
      </w:pPr>
    </w:p>
  </w:footnote>
  <w:footnote w:id="4">
    <w:p w:rsidR="00BE2901" w:rsidRDefault="00BE2901" w:rsidP="00BE2901">
      <w:pPr>
        <w:pStyle w:val="Footnote-OneDigit"/>
      </w:pPr>
      <w:r>
        <w:rPr>
          <w:vertAlign w:val="superscript"/>
        </w:rPr>
        <w:footnoteRef/>
      </w:r>
      <w:r>
        <w:tab/>
        <w:t>This is in the handwriting of Thielmann Rupp.</w:t>
      </w:r>
    </w:p>
    <w:p w:rsidR="00BE2901" w:rsidRDefault="00BE2901" w:rsidP="00BE2901">
      <w:pPr>
        <w:pStyle w:val="Footnote-OneDigit"/>
      </w:pPr>
    </w:p>
  </w:footnote>
  <w:footnote w:id="5">
    <w:p w:rsidR="00BE2901" w:rsidRDefault="00BE2901" w:rsidP="00BE2901">
      <w:pPr>
        <w:pStyle w:val="Footnote-OneDigit"/>
      </w:pPr>
      <w:r>
        <w:rPr>
          <w:vertAlign w:val="superscript"/>
        </w:rPr>
        <w:footnoteRef/>
      </w:r>
      <w:r>
        <w:tab/>
        <w:t>For a note on this unusual word see Document 29.</w:t>
      </w:r>
    </w:p>
    <w:p w:rsidR="00BE2901" w:rsidRDefault="00BE2901" w:rsidP="00BE2901">
      <w:pPr>
        <w:pStyle w:val="Footnote-OneDigit"/>
      </w:pPr>
    </w:p>
  </w:footnote>
  <w:footnote w:id="6">
    <w:p w:rsidR="00BE2901" w:rsidRDefault="00BE2901" w:rsidP="00BE2901">
      <w:pPr>
        <w:pStyle w:val="FirstFootnoteinColumnLine"/>
      </w:pPr>
      <w:r>
        <w:rPr>
          <w:vertAlign w:val="superscript"/>
        </w:rPr>
        <w:footnoteRef/>
      </w:r>
      <w:r>
        <w:tab/>
        <w:t>“mußte man sehen ob.”</w:t>
      </w:r>
    </w:p>
    <w:p w:rsidR="00BE2901" w:rsidRDefault="00BE2901" w:rsidP="00BE2901">
      <w:pPr>
        <w:pStyle w:val="FirstFootnoteinColumnLine"/>
      </w:pPr>
    </w:p>
  </w:footnote>
  <w:footnote w:id="7">
    <w:p w:rsidR="00BE2901" w:rsidRDefault="00BE2901" w:rsidP="00BE2901">
      <w:pPr>
        <w:pStyle w:val="Footnote-OneDigit"/>
      </w:pPr>
      <w:r>
        <w:rPr>
          <w:vertAlign w:val="superscript"/>
        </w:rPr>
        <w:footnoteRef/>
      </w:r>
      <w:r>
        <w:tab/>
        <w:t>“over”; “als uitdrukking van de zaak, die de aanleidende oorzaak eener werking is, e.g., clagen over enen.”</w:t>
      </w:r>
    </w:p>
    <w:p w:rsidR="00BE2901" w:rsidRDefault="00BE2901" w:rsidP="00BE2901">
      <w:pPr>
        <w:pStyle w:val="Footnote-OneDigit"/>
      </w:pPr>
    </w:p>
  </w:footnote>
  <w:footnote w:id="8">
    <w:p w:rsidR="00BE2901" w:rsidRDefault="00BE2901" w:rsidP="00BE2901">
      <w:pPr>
        <w:pStyle w:val="Footnote-OneDigit"/>
      </w:pPr>
      <w:r>
        <w:rPr>
          <w:vertAlign w:val="superscript"/>
        </w:rPr>
        <w:footnoteRef/>
      </w:r>
      <w:r>
        <w:tab/>
        <w:t>“betrouwen, vertrouwen.”</w:t>
      </w:r>
    </w:p>
    <w:p w:rsidR="00BE2901" w:rsidRDefault="00BE2901" w:rsidP="00BE2901">
      <w:pPr>
        <w:pStyle w:val="Footnote-OneDigit"/>
      </w:pPr>
    </w:p>
  </w:footnote>
  <w:footnote w:id="9">
    <w:p w:rsidR="00BE2901" w:rsidRDefault="00BE2901" w:rsidP="00BE2901">
      <w:pPr>
        <w:pStyle w:val="Footnote-OneDigit"/>
      </w:pPr>
      <w:r>
        <w:rPr>
          <w:vertAlign w:val="superscript"/>
        </w:rPr>
        <w:footnoteRef/>
      </w:r>
      <w:r>
        <w:tab/>
        <w:t>“dienstwillig.”</w:t>
      </w:r>
    </w:p>
    <w:p w:rsidR="00BE2901" w:rsidRDefault="00BE2901" w:rsidP="00BE2901">
      <w:pPr>
        <w:pStyle w:val="Footnote-OneDigit"/>
      </w:pPr>
    </w:p>
  </w:footnote>
  <w:footnote w:id="10">
    <w:p w:rsidR="00BE2901" w:rsidRDefault="00BE2901" w:rsidP="00BE2901">
      <w:pPr>
        <w:pStyle w:val="Footnote-OneDigit"/>
      </w:pPr>
      <w:r>
        <w:rPr>
          <w:vertAlign w:val="superscript"/>
        </w:rPr>
        <w:footnoteRef/>
      </w:r>
      <w:r>
        <w:tab/>
        <w:t>Also on this side are fragments of a red seal the bottom of which has the letters “L” “R” with a large 4 between the letters.</w:t>
      </w:r>
    </w:p>
    <w:p w:rsidR="00BE2901" w:rsidRDefault="00BE2901" w:rsidP="00BE2901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432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BE290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BE2901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BE290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BE2901"/>
    <w:rPr>
      <w:i/>
      <w:iCs/>
    </w:rPr>
  </w:style>
  <w:style w:type="paragraph" w:customStyle="1" w:styleId="FootnoteTextTwo">
    <w:name w:val="Footnote Text Two"/>
    <w:basedOn w:val="Normal"/>
    <w:uiPriority w:val="99"/>
    <w:rsid w:val="00BE2901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BE2901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BE2901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BE2901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